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5271E" w14:textId="77777777" w:rsidR="00F14022" w:rsidRDefault="00F14022"/>
    <w:p w14:paraId="68B46B85" w14:textId="77777777" w:rsidR="00915EB0" w:rsidRDefault="00915EB0">
      <w:r>
        <w:t>Daniel Carbajal</w:t>
      </w:r>
    </w:p>
    <w:p w14:paraId="2361D579" w14:textId="77777777" w:rsidR="00915EB0" w:rsidRDefault="00915EB0">
      <w:r>
        <w:t>DSC 680 Portfolio Milestone 1</w:t>
      </w:r>
    </w:p>
    <w:p w14:paraId="36CFF7A9" w14:textId="77777777" w:rsidR="00915EB0" w:rsidRDefault="00915EB0">
      <w:r>
        <w:t>Sept 10, 2021</w:t>
      </w:r>
    </w:p>
    <w:p w14:paraId="7BED527F" w14:textId="77777777" w:rsidR="00915EB0" w:rsidRDefault="00915EB0"/>
    <w:p w14:paraId="6A1270AB" w14:textId="635CD892" w:rsidR="00F14022" w:rsidRDefault="00915EB0">
      <w:r>
        <w:t>AirlineSafetyAndAwesomeTravels.ppt</w:t>
      </w:r>
    </w:p>
    <w:p w14:paraId="32BADB17" w14:textId="2BEB9420" w:rsidR="00915EB0" w:rsidRDefault="00915EB0">
      <w:proofErr w:type="spellStart"/>
      <w:r>
        <w:t>Cancer_Data_Using_R</w:t>
      </w:r>
      <w:proofErr w:type="spellEnd"/>
    </w:p>
    <w:p w14:paraId="079E63EC" w14:textId="178879E6" w:rsidR="00915EB0" w:rsidRDefault="00915EB0">
      <w:proofErr w:type="spellStart"/>
      <w:r w:rsidRPr="00915EB0">
        <w:t>Determinig</w:t>
      </w:r>
      <w:proofErr w:type="spellEnd"/>
      <w:r>
        <w:t xml:space="preserve"> </w:t>
      </w:r>
      <w:proofErr w:type="spellStart"/>
      <w:r w:rsidRPr="00915EB0">
        <w:t>ChurnRate_Including</w:t>
      </w:r>
      <w:proofErr w:type="spellEnd"/>
      <w:r>
        <w:t xml:space="preserve"> </w:t>
      </w:r>
      <w:r w:rsidRPr="00915EB0">
        <w:t>Ensemble</w:t>
      </w:r>
      <w:r>
        <w:t xml:space="preserve"> </w:t>
      </w:r>
      <w:r w:rsidRPr="00915EB0">
        <w:t>Model</w:t>
      </w:r>
    </w:p>
    <w:p w14:paraId="0D037A19" w14:textId="494B981E" w:rsidR="00915EB0" w:rsidRDefault="00915EB0">
      <w:r>
        <w:t>Diabetes Model Analysis</w:t>
      </w:r>
    </w:p>
    <w:p w14:paraId="74179B99" w14:textId="64B568E3" w:rsidR="00915EB0" w:rsidRDefault="00915EB0">
      <w:proofErr w:type="spellStart"/>
      <w:r w:rsidRPr="00915EB0">
        <w:t>Reading_Writing_Data_to_SQL_Database</w:t>
      </w:r>
      <w:proofErr w:type="spellEnd"/>
    </w:p>
    <w:p w14:paraId="3ABBBA5F" w14:textId="769EFEC8" w:rsidR="00915EB0" w:rsidRDefault="00915EB0">
      <w:proofErr w:type="spellStart"/>
      <w:r w:rsidRPr="00915EB0">
        <w:t>Using_NeuralNetworks_On_Different_Data</w:t>
      </w:r>
      <w:proofErr w:type="spellEnd"/>
    </w:p>
    <w:p w14:paraId="71CA5A72" w14:textId="5A82BCD5" w:rsidR="00915EB0" w:rsidRDefault="00915EB0">
      <w:proofErr w:type="spellStart"/>
      <w:r w:rsidRPr="00915EB0">
        <w:t>WisconsinCancerData_Analysis</w:t>
      </w:r>
      <w:proofErr w:type="spellEnd"/>
    </w:p>
    <w:p w14:paraId="64932A64" w14:textId="13BDC47C" w:rsidR="00915EB0" w:rsidRDefault="00B51CCD">
      <w:r w:rsidRPr="00B51CCD">
        <w:t>DSC680_Project_1</w:t>
      </w:r>
      <w:r>
        <w:t>_Term Deposits</w:t>
      </w:r>
    </w:p>
    <w:p w14:paraId="684DDE2B" w14:textId="076DD9C1" w:rsidR="00B51CCD" w:rsidRDefault="00B51CCD">
      <w:r w:rsidRPr="00B51CCD">
        <w:t>DSC680_Project_</w:t>
      </w:r>
      <w:r>
        <w:t>2</w:t>
      </w:r>
    </w:p>
    <w:p w14:paraId="1C4777F7" w14:textId="7F37F6B4" w:rsidR="00B51CCD" w:rsidRPr="00B51CCD" w:rsidRDefault="00B51CCD">
      <w:r w:rsidRPr="00B51CCD">
        <w:t>DSC680_Project_</w:t>
      </w:r>
      <w:r>
        <w:t>3</w:t>
      </w:r>
    </w:p>
    <w:p w14:paraId="4088F640" w14:textId="77777777" w:rsidR="009D2F1C" w:rsidRDefault="00F14022">
      <w:hyperlink r:id="rId4" w:history="1">
        <w:r w:rsidRPr="00095F0B">
          <w:rPr>
            <w:rStyle w:val="Hyperlink"/>
          </w:rPr>
          <w:t>https://github.com/dc</w:t>
        </w:r>
        <w:r w:rsidRPr="00095F0B">
          <w:rPr>
            <w:rStyle w:val="Hyperlink"/>
          </w:rPr>
          <w:t>a</w:t>
        </w:r>
        <w:r w:rsidRPr="00095F0B">
          <w:rPr>
            <w:rStyle w:val="Hyperlink"/>
          </w:rPr>
          <w:t>rbajal27/Portfolio</w:t>
        </w:r>
      </w:hyperlink>
    </w:p>
    <w:p w14:paraId="6D4D12CF" w14:textId="114288DB" w:rsidR="00104C89" w:rsidRDefault="00104C89">
      <w:r>
        <w:br/>
      </w:r>
    </w:p>
    <w:p w14:paraId="7D19DA84" w14:textId="77777777" w:rsidR="00E42A6D" w:rsidRDefault="00E42A6D"/>
    <w:sectPr w:rsidR="00E42A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MzIzNDA1MbQ0MrFQ0lEKTi0uzszPAykwrAUA9FTe+ywAAAA="/>
  </w:docVars>
  <w:rsids>
    <w:rsidRoot w:val="00104C89"/>
    <w:rsid w:val="00104C89"/>
    <w:rsid w:val="00915EB0"/>
    <w:rsid w:val="009D2F1C"/>
    <w:rsid w:val="00B51CCD"/>
    <w:rsid w:val="00E42A6D"/>
    <w:rsid w:val="00F14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3279F"/>
  <w15:chartTrackingRefBased/>
  <w15:docId w15:val="{159CA23F-3C59-409E-9E81-1F12AC94F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04C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4C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42A6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dcarbajal27/Portfoli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bajal</dc:creator>
  <cp:keywords/>
  <dc:description/>
  <cp:lastModifiedBy>Daniel Carbajal</cp:lastModifiedBy>
  <cp:revision>3</cp:revision>
  <dcterms:created xsi:type="dcterms:W3CDTF">2021-09-11T19:36:00Z</dcterms:created>
  <dcterms:modified xsi:type="dcterms:W3CDTF">2021-09-11T20:21:00Z</dcterms:modified>
</cp:coreProperties>
</file>